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FAC411" w14:textId="4F60FB22" w:rsidR="0072103F" w:rsidRPr="00A67860" w:rsidRDefault="00D01B2B" w:rsidP="0072103F">
      <w:pPr>
        <w:jc w:val="both"/>
        <w:rPr>
          <w:rFonts w:ascii="Calibri" w:eastAsia="Calibri" w:hAnsi="Calibri" w:cs="Times New Roman"/>
          <w:b/>
          <w:bCs/>
          <w:iCs/>
          <w:color w:val="2F5496"/>
          <w:lang w:eastAsia="x-none"/>
        </w:rPr>
      </w:pPr>
      <w:r>
        <w:rPr>
          <w:rFonts w:ascii="Calibri" w:eastAsia="Calibri" w:hAnsi="Calibri" w:cs="Times New Roman"/>
          <w:noProof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50DFBE99" wp14:editId="4093176B">
                <wp:simplePos x="0" y="0"/>
                <wp:positionH relativeFrom="column">
                  <wp:posOffset>4830022</wp:posOffset>
                </wp:positionH>
                <wp:positionV relativeFrom="paragraph">
                  <wp:posOffset>88900</wp:posOffset>
                </wp:positionV>
                <wp:extent cx="859790" cy="699135"/>
                <wp:effectExtent l="0" t="0" r="16510" b="24765"/>
                <wp:wrapNone/>
                <wp:docPr id="101" name="Text Box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9790" cy="6991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597CEDF" w14:textId="77777777" w:rsidR="00664400" w:rsidRPr="00A67860" w:rsidRDefault="00664400" w:rsidP="0072103F">
                            <w:pPr>
                              <w:jc w:val="center"/>
                              <w:rPr>
                                <w:i/>
                                <w:color w:val="FF0000"/>
                              </w:rPr>
                            </w:pPr>
                            <w:r w:rsidRPr="00A67860">
                              <w:rPr>
                                <w:i/>
                                <w:color w:val="FF0000"/>
                              </w:rPr>
                              <w:t>Your logo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DFBE99" id="Text Box 101" o:spid="_x0000_s1044" type="#_x0000_t202" style="position:absolute;left:0;text-align:left;margin-left:380.3pt;margin-top:7pt;width:67.7pt;height:55.05pt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" fillcolor="white [3201]" strokeweight=".5pt">
                <v:textbox>
                  <w:txbxContent>
                    <w:p w14:paraId="4597CEDF" w14:textId="77777777" w:rsidR="00664400" w:rsidRPr="00A67860" w:rsidRDefault="00664400" w:rsidP="0072103F">
                      <w:pPr>
                        <w:jc w:val="center"/>
                        <w:rPr>
                          <w:i/>
                          <w:color w:val="FF0000"/>
                        </w:rPr>
                      </w:pPr>
                      <w:r w:rsidRPr="00A67860">
                        <w:rPr>
                          <w:i/>
                          <w:color w:val="FF0000"/>
                        </w:rPr>
                        <w:t>Your logo here</w:t>
                      </w:r>
                    </w:p>
                  </w:txbxContent>
                </v:textbox>
              </v:shape>
            </w:pict>
          </mc:Fallback>
        </mc:AlternateContent>
      </w:r>
      <w:r w:rsidR="00F13067" w:rsidRPr="00C93BC7">
        <w:rPr>
          <w:rFonts w:cstheme="minorHAnsi"/>
          <w:noProof/>
          <w:color w:val="FF0000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852800" behindDoc="0" locked="0" layoutInCell="1" allowOverlap="1" wp14:anchorId="55EB0C71" wp14:editId="383AC946">
                <wp:simplePos x="0" y="0"/>
                <wp:positionH relativeFrom="column">
                  <wp:posOffset>4568190</wp:posOffset>
                </wp:positionH>
                <wp:positionV relativeFrom="paragraph">
                  <wp:posOffset>-386080</wp:posOffset>
                </wp:positionV>
                <wp:extent cx="1504950" cy="1404620"/>
                <wp:effectExtent l="0" t="0" r="0" b="0"/>
                <wp:wrapNone/>
                <wp:docPr id="1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3F18DF" w14:textId="77777777" w:rsidR="00664400" w:rsidRPr="00723B11" w:rsidRDefault="00664400" w:rsidP="00C93BC7">
                            <w:pPr>
                              <w:rPr>
                                <w:b/>
                              </w:rPr>
                            </w:pPr>
                            <w:r w:rsidRPr="00723B11">
                              <w:rPr>
                                <w:b/>
                              </w:rPr>
                              <w:t xml:space="preserve">Attachment </w:t>
                            </w:r>
                            <w:r>
                              <w:rPr>
                                <w:b/>
                              </w:rPr>
                              <w:t>6- Page 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5EB0C71" id="_x0000_s1045" type="#_x0000_t202" style="position:absolute;left:0;text-align:left;margin-left:359.7pt;margin-top:-30.4pt;width:118.5pt;height:110.6pt;z-index:2518528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" filled="f" stroked="f">
                <v:textbox style="mso-fit-shape-to-text:t">
                  <w:txbxContent>
                    <w:p w14:paraId="5C3F18DF" w14:textId="77777777" w:rsidR="00664400" w:rsidRPr="00723B11" w:rsidRDefault="00664400" w:rsidP="00C93BC7">
                      <w:pPr>
                        <w:rPr>
                          <w:b/>
                        </w:rPr>
                      </w:pPr>
                      <w:r w:rsidRPr="00723B11">
                        <w:rPr>
                          <w:b/>
                        </w:rPr>
                        <w:t xml:space="preserve">Attachment </w:t>
                      </w:r>
                      <w:r>
                        <w:rPr>
                          <w:b/>
                        </w:rPr>
                        <w:t>6- Page 3</w:t>
                      </w:r>
                    </w:p>
                  </w:txbxContent>
                </v:textbox>
              </v:shape>
            </w:pict>
          </mc:Fallback>
        </mc:AlternateContent>
      </w:r>
      <w:r w:rsidR="00F13067" w:rsidRPr="00A67860">
        <w:rPr>
          <w:rFonts w:ascii="Calibri" w:eastAsia="Calibri" w:hAnsi="Calibri" w:cs="Times New Roman"/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35DAEDF4" wp14:editId="568F1BCB">
                <wp:simplePos x="0" y="0"/>
                <wp:positionH relativeFrom="margin">
                  <wp:posOffset>226060</wp:posOffset>
                </wp:positionH>
                <wp:positionV relativeFrom="paragraph">
                  <wp:posOffset>75988</wp:posOffset>
                </wp:positionV>
                <wp:extent cx="5486400" cy="2560320"/>
                <wp:effectExtent l="19050" t="19050" r="19050" b="11430"/>
                <wp:wrapNone/>
                <wp:docPr id="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2560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A5547C" w14:textId="77777777" w:rsidR="00664400" w:rsidRDefault="00664400" w:rsidP="0072103F"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15A6F5E3" w14:textId="77777777" w:rsidR="00664400" w:rsidRPr="00A67860" w:rsidRDefault="00664400" w:rsidP="0072103F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A67860"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  <w:t xml:space="preserve">Your High School </w:t>
                            </w:r>
                            <w:r w:rsidRPr="00A67860">
                              <w:rPr>
                                <w:b/>
                                <w:sz w:val="28"/>
                                <w:szCs w:val="28"/>
                              </w:rPr>
                              <w:t xml:space="preserve">College Application </w:t>
                            </w:r>
                            <w:r w:rsidRPr="00A67860"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  <w:t>Week</w:t>
                            </w:r>
                          </w:p>
                          <w:p w14:paraId="4133BAF7" w14:textId="77777777" w:rsidR="00664400" w:rsidRDefault="00664400" w:rsidP="0072103F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Post-event Survey</w:t>
                            </w:r>
                          </w:p>
                          <w:p w14:paraId="789863BA" w14:textId="3A70DCD2" w:rsidR="00664400" w:rsidRDefault="00664400" w:rsidP="0072103F">
                            <w:pPr>
                              <w:ind w:left="72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STEP 1:  go to </w:t>
                            </w:r>
                            <w:r w:rsidRPr="00A67860">
                              <w:rPr>
                                <w:b/>
                                <w:color w:val="FF0000"/>
                                <w:sz w:val="24"/>
                                <w:szCs w:val="24"/>
                              </w:rPr>
                              <w:t>survey link</w:t>
                            </w:r>
                            <w:r w:rsidR="001A5198">
                              <w:rPr>
                                <w:b/>
                                <w:color w:val="FF0000"/>
                                <w:sz w:val="24"/>
                                <w:szCs w:val="24"/>
                              </w:rPr>
                              <w:t>/QR Code</w:t>
                            </w:r>
                          </w:p>
                          <w:p w14:paraId="0936DA26" w14:textId="77777777" w:rsidR="00664400" w:rsidRDefault="00664400" w:rsidP="0072103F">
                            <w:pPr>
                              <w:ind w:left="72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STEP 2:  </w:t>
                            </w:r>
                            <w:r w:rsidRPr="00D01B2B">
                              <w:rPr>
                                <w:b/>
                                <w:sz w:val="24"/>
                                <w:szCs w:val="24"/>
                              </w:rPr>
                              <w:t>complete the survey</w:t>
                            </w:r>
                          </w:p>
                          <w:p w14:paraId="185B95C9" w14:textId="77777777" w:rsidR="00664400" w:rsidRDefault="00664400" w:rsidP="0072103F">
                            <w:pPr>
                              <w:ind w:left="72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STEP 3:  write your name: ____________________________</w:t>
                            </w:r>
                          </w:p>
                          <w:p w14:paraId="0C8DF96B" w14:textId="77777777" w:rsidR="00664400" w:rsidRPr="00A67860" w:rsidRDefault="00664400" w:rsidP="0072103F">
                            <w:pPr>
                              <w:ind w:left="72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STEP 4:  turn in your slip to </w:t>
                            </w:r>
                            <w:r w:rsidRPr="00A67860">
                              <w:rPr>
                                <w:b/>
                                <w:color w:val="FF0000"/>
                                <w:sz w:val="24"/>
                                <w:szCs w:val="24"/>
                              </w:rPr>
                              <w:t xml:space="preserve">your teacher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to be entered into the drawing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DAEDF4" id="_x0000_t202" coordsize="21600,21600" o:spt="202" path="m,l,21600r21600,l21600,xe">
                <v:stroke joinstyle="miter"/>
                <v:path gradientshapeok="t" o:connecttype="rect"/>
              </v:shapetype>
              <v:shape id="_x0000_s1038" type="#_x0000_t202" style="position:absolute;left:0;text-align:left;margin-left:17.8pt;margin-top:6pt;width:6in;height:201.6pt;z-index:251779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" strokeweight="2.25pt">
                <v:textbox>
                  <w:txbxContent>
                    <w:p w14:paraId="44A5547C" w14:textId="77777777" w:rsidR="00664400" w:rsidRDefault="00664400" w:rsidP="0072103F"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</w:p>
                    <w:p w14:paraId="15A6F5E3" w14:textId="77777777" w:rsidR="00664400" w:rsidRPr="00A67860" w:rsidRDefault="00664400" w:rsidP="0072103F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A67860">
                        <w:rPr>
                          <w:b/>
                          <w:color w:val="FF0000"/>
                          <w:sz w:val="28"/>
                          <w:szCs w:val="28"/>
                        </w:rPr>
                        <w:t xml:space="preserve">Your High School </w:t>
                      </w:r>
                      <w:r w:rsidRPr="00A67860">
                        <w:rPr>
                          <w:b/>
                          <w:sz w:val="28"/>
                          <w:szCs w:val="28"/>
                        </w:rPr>
                        <w:t xml:space="preserve">College Application </w:t>
                      </w:r>
                      <w:r w:rsidRPr="00A67860">
                        <w:rPr>
                          <w:b/>
                          <w:color w:val="FF0000"/>
                          <w:sz w:val="28"/>
                          <w:szCs w:val="28"/>
                        </w:rPr>
                        <w:t>Week</w:t>
                      </w:r>
                    </w:p>
                    <w:p w14:paraId="4133BAF7" w14:textId="77777777" w:rsidR="00664400" w:rsidRDefault="00664400" w:rsidP="0072103F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Post-event Survey</w:t>
                      </w:r>
                    </w:p>
                    <w:p w14:paraId="789863BA" w14:textId="3A70DCD2" w:rsidR="00664400" w:rsidRDefault="00664400" w:rsidP="0072103F">
                      <w:pPr>
                        <w:ind w:left="720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 xml:space="preserve">STEP 1:  go to </w:t>
                      </w:r>
                      <w:r w:rsidRPr="00A67860">
                        <w:rPr>
                          <w:b/>
                          <w:color w:val="FF0000"/>
                          <w:sz w:val="24"/>
                          <w:szCs w:val="24"/>
                        </w:rPr>
                        <w:t>survey link</w:t>
                      </w:r>
                      <w:r w:rsidR="001A5198">
                        <w:rPr>
                          <w:b/>
                          <w:color w:val="FF0000"/>
                          <w:sz w:val="24"/>
                          <w:szCs w:val="24"/>
                        </w:rPr>
                        <w:t>/QR Code</w:t>
                      </w:r>
                    </w:p>
                    <w:p w14:paraId="0936DA26" w14:textId="77777777" w:rsidR="00664400" w:rsidRDefault="00664400" w:rsidP="0072103F">
                      <w:pPr>
                        <w:ind w:left="720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 xml:space="preserve">STEP 2:  </w:t>
                      </w:r>
                      <w:r w:rsidRPr="00D01B2B">
                        <w:rPr>
                          <w:b/>
                          <w:sz w:val="24"/>
                          <w:szCs w:val="24"/>
                        </w:rPr>
                        <w:t>complete the survey</w:t>
                      </w:r>
                    </w:p>
                    <w:p w14:paraId="185B95C9" w14:textId="77777777" w:rsidR="00664400" w:rsidRDefault="00664400" w:rsidP="0072103F">
                      <w:pPr>
                        <w:ind w:left="720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STEP 3:  write your name: ____________________________</w:t>
                      </w:r>
                    </w:p>
                    <w:p w14:paraId="0C8DF96B" w14:textId="77777777" w:rsidR="00664400" w:rsidRPr="00A67860" w:rsidRDefault="00664400" w:rsidP="0072103F">
                      <w:pPr>
                        <w:ind w:left="720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 xml:space="preserve">STEP 4:  turn in your slip to </w:t>
                      </w:r>
                      <w:r w:rsidRPr="00A67860">
                        <w:rPr>
                          <w:b/>
                          <w:color w:val="FF0000"/>
                          <w:sz w:val="24"/>
                          <w:szCs w:val="24"/>
                        </w:rPr>
                        <w:t xml:space="preserve">your teacher 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>to be entered into the drawing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5409751" w14:textId="77777777" w:rsidR="0072103F" w:rsidRPr="00A67860" w:rsidRDefault="0072103F" w:rsidP="0072103F">
      <w:pPr>
        <w:tabs>
          <w:tab w:val="left" w:pos="940"/>
        </w:tabs>
        <w:rPr>
          <w:rFonts w:ascii="Calibri" w:eastAsia="Calibri" w:hAnsi="Calibri" w:cs="Times New Roman"/>
        </w:rPr>
      </w:pPr>
      <w:r w:rsidRPr="00A67860">
        <w:rPr>
          <w:rFonts w:ascii="Calibri" w:eastAsia="Calibri" w:hAnsi="Calibri" w:cs="Times New Roman"/>
        </w:rPr>
        <w:tab/>
      </w:r>
    </w:p>
    <w:p w14:paraId="29F9E1C8" w14:textId="77777777" w:rsidR="0072103F" w:rsidRPr="00A67860" w:rsidRDefault="0072103F" w:rsidP="0072103F">
      <w:pPr>
        <w:rPr>
          <w:rFonts w:ascii="Calibri" w:eastAsia="Calibri" w:hAnsi="Calibri" w:cs="Times New Roman"/>
        </w:rPr>
      </w:pPr>
    </w:p>
    <w:p w14:paraId="725789F3" w14:textId="77777777" w:rsidR="0072103F" w:rsidRPr="00A67860" w:rsidRDefault="0072103F" w:rsidP="0072103F">
      <w:pPr>
        <w:rPr>
          <w:rFonts w:ascii="Calibri" w:eastAsia="Calibri" w:hAnsi="Calibri" w:cs="Times New Roman"/>
        </w:rPr>
      </w:pPr>
    </w:p>
    <w:p w14:paraId="23541661" w14:textId="77777777" w:rsidR="0072103F" w:rsidRPr="00A67860" w:rsidRDefault="0072103F" w:rsidP="0072103F">
      <w:pPr>
        <w:rPr>
          <w:rFonts w:ascii="Calibri" w:eastAsia="Calibri" w:hAnsi="Calibri" w:cs="Times New Roman"/>
        </w:rPr>
      </w:pPr>
    </w:p>
    <w:p w14:paraId="6BEB5EAD" w14:textId="77777777" w:rsidR="0072103F" w:rsidRPr="00A67860" w:rsidRDefault="0072103F" w:rsidP="0072103F">
      <w:pPr>
        <w:rPr>
          <w:rFonts w:ascii="Calibri" w:eastAsia="Calibri" w:hAnsi="Calibri" w:cs="Times New Roman"/>
        </w:rPr>
      </w:pPr>
    </w:p>
    <w:p w14:paraId="3F9C1214" w14:textId="77777777" w:rsidR="0072103F" w:rsidRPr="00A67860" w:rsidRDefault="0072103F" w:rsidP="0072103F">
      <w:pPr>
        <w:rPr>
          <w:rFonts w:ascii="Calibri" w:eastAsia="Calibri" w:hAnsi="Calibri" w:cs="Times New Roman"/>
        </w:rPr>
      </w:pPr>
    </w:p>
    <w:p w14:paraId="616E4D39" w14:textId="77777777" w:rsidR="0072103F" w:rsidRPr="00A67860" w:rsidRDefault="0072103F" w:rsidP="0072103F">
      <w:pPr>
        <w:rPr>
          <w:rFonts w:ascii="Calibri" w:eastAsia="Calibri" w:hAnsi="Calibri" w:cs="Times New Roman"/>
        </w:rPr>
      </w:pPr>
    </w:p>
    <w:p w14:paraId="5F957A3E" w14:textId="77777777" w:rsidR="0072103F" w:rsidRPr="00A67860" w:rsidRDefault="0072103F" w:rsidP="0072103F">
      <w:pPr>
        <w:rPr>
          <w:rFonts w:ascii="Calibri" w:eastAsia="Calibri" w:hAnsi="Calibri" w:cs="Times New Roman"/>
        </w:rPr>
      </w:pPr>
    </w:p>
    <w:p w14:paraId="047F8401" w14:textId="1B25A860" w:rsidR="0072103F" w:rsidRDefault="00D01B2B" w:rsidP="0072103F">
      <w:pPr>
        <w:rPr>
          <w:rFonts w:ascii="Calibri" w:eastAsia="Calibri" w:hAnsi="Calibri" w:cs="Times New Roman"/>
          <w:b/>
          <w:sz w:val="24"/>
        </w:rPr>
      </w:pPr>
      <w:r>
        <w:rPr>
          <w:rFonts w:ascii="Calibri" w:eastAsia="Calibri" w:hAnsi="Calibri" w:cs="Times New Roman"/>
          <w:noProof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0C980F49" wp14:editId="30CC99C0">
                <wp:simplePos x="0" y="0"/>
                <wp:positionH relativeFrom="column">
                  <wp:posOffset>4986443</wp:posOffset>
                </wp:positionH>
                <wp:positionV relativeFrom="paragraph">
                  <wp:posOffset>259715</wp:posOffset>
                </wp:positionV>
                <wp:extent cx="722630" cy="657225"/>
                <wp:effectExtent l="0" t="0" r="20320" b="28575"/>
                <wp:wrapNone/>
                <wp:docPr id="108" name="Text Box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2630" cy="657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C892BF4" w14:textId="77777777" w:rsidR="00664400" w:rsidRPr="008A3637" w:rsidRDefault="00664400" w:rsidP="0072103F">
                            <w:pPr>
                              <w:jc w:val="center"/>
                              <w:rPr>
                                <w:i/>
                                <w:color w:val="FF0000"/>
                              </w:rPr>
                            </w:pPr>
                            <w:r w:rsidRPr="00A67860">
                              <w:rPr>
                                <w:i/>
                                <w:color w:val="FF0000"/>
                              </w:rPr>
                              <w:t>Your logo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980F49" id="Text Box 108" o:spid="_x0000_s1047" type="#_x0000_t202" style="position:absolute;margin-left:392.65pt;margin-top:20.45pt;width:56.9pt;height:51.75pt;z-index:25178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" fillcolor="white [3201]" strokeweight=".5pt">
                <v:textbox>
                  <w:txbxContent>
                    <w:p w14:paraId="2C892BF4" w14:textId="77777777" w:rsidR="00664400" w:rsidRPr="008A3637" w:rsidRDefault="00664400" w:rsidP="0072103F">
                      <w:pPr>
                        <w:jc w:val="center"/>
                        <w:rPr>
                          <w:i/>
                          <w:color w:val="FF0000"/>
                        </w:rPr>
                      </w:pPr>
                      <w:r w:rsidRPr="00A67860">
                        <w:rPr>
                          <w:i/>
                          <w:color w:val="FF0000"/>
                        </w:rPr>
                        <w:t>Your logo here</w:t>
                      </w:r>
                    </w:p>
                  </w:txbxContent>
                </v:textbox>
              </v:shape>
            </w:pict>
          </mc:Fallback>
        </mc:AlternateContent>
      </w:r>
      <w:r w:rsidR="00F13067" w:rsidRPr="00A67860">
        <w:rPr>
          <w:rFonts w:ascii="Calibri" w:eastAsia="Calibri" w:hAnsi="Calibri" w:cs="Times New Roman"/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4BA5EF7E" wp14:editId="0EB93A9A">
                <wp:simplePos x="0" y="0"/>
                <wp:positionH relativeFrom="margin">
                  <wp:posOffset>231140</wp:posOffset>
                </wp:positionH>
                <wp:positionV relativeFrom="paragraph">
                  <wp:posOffset>239183</wp:posOffset>
                </wp:positionV>
                <wp:extent cx="5486400" cy="2560320"/>
                <wp:effectExtent l="19050" t="19050" r="19050" b="11430"/>
                <wp:wrapNone/>
                <wp:docPr id="1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2560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32A889" w14:textId="77777777" w:rsidR="00664400" w:rsidRDefault="00664400" w:rsidP="0072103F"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52784B30" w14:textId="77777777" w:rsidR="00664400" w:rsidRPr="008A3637" w:rsidRDefault="00664400" w:rsidP="0072103F">
                            <w:pPr>
                              <w:jc w:val="center"/>
                            </w:pPr>
                            <w:r w:rsidRPr="00A67860"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  <w:t xml:space="preserve">Your High School </w:t>
                            </w:r>
                            <w:r w:rsidRPr="00A67860">
                              <w:rPr>
                                <w:b/>
                                <w:sz w:val="28"/>
                                <w:szCs w:val="28"/>
                              </w:rPr>
                              <w:t xml:space="preserve">College Application </w:t>
                            </w:r>
                            <w:r w:rsidRPr="00A67860"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  <w:t>Week</w:t>
                            </w:r>
                          </w:p>
                          <w:p w14:paraId="6BE94BD9" w14:textId="77777777" w:rsidR="00664400" w:rsidRDefault="00664400" w:rsidP="0072103F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Post-event Survey</w:t>
                            </w:r>
                          </w:p>
                          <w:p w14:paraId="700FB4BF" w14:textId="63C2B34D" w:rsidR="00664400" w:rsidRDefault="00664400" w:rsidP="0072103F">
                            <w:pPr>
                              <w:ind w:left="72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STEP 1:  go to </w:t>
                            </w:r>
                            <w:r w:rsidRPr="00A67860">
                              <w:rPr>
                                <w:b/>
                                <w:color w:val="FF0000"/>
                                <w:sz w:val="24"/>
                                <w:szCs w:val="24"/>
                              </w:rPr>
                              <w:t>survey link</w:t>
                            </w:r>
                            <w:r w:rsidR="001A5198">
                              <w:rPr>
                                <w:b/>
                                <w:color w:val="FF0000"/>
                                <w:sz w:val="24"/>
                                <w:szCs w:val="24"/>
                              </w:rPr>
                              <w:t>/QR Code</w:t>
                            </w:r>
                          </w:p>
                          <w:p w14:paraId="2595F967" w14:textId="77777777" w:rsidR="00664400" w:rsidRDefault="00664400" w:rsidP="0072103F">
                            <w:pPr>
                              <w:ind w:left="72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STEP 2:  complete the survey</w:t>
                            </w:r>
                          </w:p>
                          <w:p w14:paraId="058D9B32" w14:textId="77777777" w:rsidR="00664400" w:rsidRDefault="00664400" w:rsidP="0072103F">
                            <w:pPr>
                              <w:ind w:left="72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STEP 3:  write your name: ____________________________</w:t>
                            </w:r>
                          </w:p>
                          <w:p w14:paraId="2487782D" w14:textId="77777777" w:rsidR="00664400" w:rsidRPr="00A67860" w:rsidRDefault="00664400" w:rsidP="0072103F">
                            <w:pPr>
                              <w:ind w:left="72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STEP 4:  turn in your slip to </w:t>
                            </w:r>
                            <w:r w:rsidRPr="00A67860">
                              <w:rPr>
                                <w:b/>
                                <w:color w:val="FF0000"/>
                                <w:sz w:val="24"/>
                                <w:szCs w:val="24"/>
                              </w:rPr>
                              <w:t xml:space="preserve">your teacher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to be entered into the drawing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5EF7E" id="_x0000_s1040" type="#_x0000_t202" style="position:absolute;margin-left:18.2pt;margin-top:18.85pt;width:6in;height:201.6pt;z-index:251781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" strokeweight="2.25pt">
                <v:textbox>
                  <w:txbxContent>
                    <w:p w14:paraId="2032A889" w14:textId="77777777" w:rsidR="00664400" w:rsidRDefault="00664400" w:rsidP="0072103F"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</w:p>
                    <w:p w14:paraId="52784B30" w14:textId="77777777" w:rsidR="00664400" w:rsidRPr="008A3637" w:rsidRDefault="00664400" w:rsidP="0072103F">
                      <w:pPr>
                        <w:jc w:val="center"/>
                      </w:pPr>
                      <w:r w:rsidRPr="00A67860">
                        <w:rPr>
                          <w:b/>
                          <w:color w:val="FF0000"/>
                          <w:sz w:val="28"/>
                          <w:szCs w:val="28"/>
                        </w:rPr>
                        <w:t xml:space="preserve">Your High School </w:t>
                      </w:r>
                      <w:r w:rsidRPr="00A67860">
                        <w:rPr>
                          <w:b/>
                          <w:sz w:val="28"/>
                          <w:szCs w:val="28"/>
                        </w:rPr>
                        <w:t xml:space="preserve">College Application </w:t>
                      </w:r>
                      <w:r w:rsidRPr="00A67860">
                        <w:rPr>
                          <w:b/>
                          <w:color w:val="FF0000"/>
                          <w:sz w:val="28"/>
                          <w:szCs w:val="28"/>
                        </w:rPr>
                        <w:t>Week</w:t>
                      </w:r>
                    </w:p>
                    <w:p w14:paraId="6BE94BD9" w14:textId="77777777" w:rsidR="00664400" w:rsidRDefault="00664400" w:rsidP="0072103F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Post-event Survey</w:t>
                      </w:r>
                    </w:p>
                    <w:p w14:paraId="700FB4BF" w14:textId="63C2B34D" w:rsidR="00664400" w:rsidRDefault="00664400" w:rsidP="0072103F">
                      <w:pPr>
                        <w:ind w:left="720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 xml:space="preserve">STEP 1:  go to </w:t>
                      </w:r>
                      <w:r w:rsidRPr="00A67860">
                        <w:rPr>
                          <w:b/>
                          <w:color w:val="FF0000"/>
                          <w:sz w:val="24"/>
                          <w:szCs w:val="24"/>
                        </w:rPr>
                        <w:t>survey link</w:t>
                      </w:r>
                      <w:r w:rsidR="001A5198">
                        <w:rPr>
                          <w:b/>
                          <w:color w:val="FF0000"/>
                          <w:sz w:val="24"/>
                          <w:szCs w:val="24"/>
                        </w:rPr>
                        <w:t>/QR Code</w:t>
                      </w:r>
                    </w:p>
                    <w:p w14:paraId="2595F967" w14:textId="77777777" w:rsidR="00664400" w:rsidRDefault="00664400" w:rsidP="0072103F">
                      <w:pPr>
                        <w:ind w:left="720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STEP 2:  complete the survey</w:t>
                      </w:r>
                    </w:p>
                    <w:p w14:paraId="058D9B32" w14:textId="77777777" w:rsidR="00664400" w:rsidRDefault="00664400" w:rsidP="0072103F">
                      <w:pPr>
                        <w:ind w:left="720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STEP 3:  write your name: ____________________________</w:t>
                      </w:r>
                    </w:p>
                    <w:p w14:paraId="2487782D" w14:textId="77777777" w:rsidR="00664400" w:rsidRPr="00A67860" w:rsidRDefault="00664400" w:rsidP="0072103F">
                      <w:pPr>
                        <w:ind w:left="720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 xml:space="preserve">STEP 4:  turn in your slip to </w:t>
                      </w:r>
                      <w:r w:rsidRPr="00A67860">
                        <w:rPr>
                          <w:b/>
                          <w:color w:val="FF0000"/>
                          <w:sz w:val="24"/>
                          <w:szCs w:val="24"/>
                        </w:rPr>
                        <w:t xml:space="preserve">your teacher 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>to be entered into the drawing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AF7C7EC" w14:textId="77777777" w:rsidR="0072103F" w:rsidRDefault="0072103F" w:rsidP="0072103F">
      <w:pPr>
        <w:rPr>
          <w:rFonts w:ascii="Calibri" w:eastAsia="Calibri" w:hAnsi="Calibri" w:cs="Times New Roman"/>
          <w:b/>
          <w:sz w:val="24"/>
        </w:rPr>
      </w:pPr>
    </w:p>
    <w:p w14:paraId="7EBD6CFE" w14:textId="77777777" w:rsidR="0072103F" w:rsidRDefault="0072103F" w:rsidP="0072103F">
      <w:pPr>
        <w:rPr>
          <w:rFonts w:ascii="Calibri" w:eastAsia="Calibri" w:hAnsi="Calibri" w:cs="Times New Roman"/>
          <w:b/>
          <w:sz w:val="24"/>
        </w:rPr>
      </w:pPr>
    </w:p>
    <w:p w14:paraId="440B3852" w14:textId="77777777" w:rsidR="0072103F" w:rsidRDefault="0072103F" w:rsidP="0072103F">
      <w:pPr>
        <w:rPr>
          <w:rFonts w:ascii="Calibri" w:eastAsia="Calibri" w:hAnsi="Calibri" w:cs="Times New Roman"/>
          <w:b/>
          <w:sz w:val="24"/>
        </w:rPr>
      </w:pPr>
    </w:p>
    <w:p w14:paraId="7D7C78ED" w14:textId="77777777" w:rsidR="0072103F" w:rsidRDefault="0072103F" w:rsidP="0072103F">
      <w:pPr>
        <w:rPr>
          <w:rFonts w:ascii="Calibri" w:eastAsia="Calibri" w:hAnsi="Calibri" w:cs="Times New Roman"/>
          <w:b/>
          <w:sz w:val="24"/>
        </w:rPr>
      </w:pPr>
    </w:p>
    <w:p w14:paraId="2B3825D1" w14:textId="77777777" w:rsidR="0072103F" w:rsidRDefault="0072103F" w:rsidP="0072103F">
      <w:pPr>
        <w:rPr>
          <w:rFonts w:ascii="Calibri" w:eastAsia="Calibri" w:hAnsi="Calibri" w:cs="Times New Roman"/>
          <w:b/>
          <w:sz w:val="24"/>
        </w:rPr>
      </w:pPr>
    </w:p>
    <w:p w14:paraId="240F975F" w14:textId="77777777" w:rsidR="0072103F" w:rsidRDefault="0072103F" w:rsidP="0072103F">
      <w:pPr>
        <w:rPr>
          <w:rFonts w:ascii="Calibri" w:eastAsia="Calibri" w:hAnsi="Calibri" w:cs="Times New Roman"/>
          <w:b/>
          <w:sz w:val="24"/>
        </w:rPr>
      </w:pPr>
    </w:p>
    <w:p w14:paraId="052EE631" w14:textId="77777777" w:rsidR="0072103F" w:rsidRDefault="0072103F" w:rsidP="0072103F">
      <w:pPr>
        <w:rPr>
          <w:rFonts w:ascii="Calibri" w:eastAsia="Calibri" w:hAnsi="Calibri" w:cs="Times New Roman"/>
          <w:b/>
          <w:sz w:val="24"/>
        </w:rPr>
      </w:pPr>
    </w:p>
    <w:p w14:paraId="73418EA2" w14:textId="77777777" w:rsidR="0072103F" w:rsidRDefault="0072103F" w:rsidP="0072103F">
      <w:pPr>
        <w:rPr>
          <w:rFonts w:ascii="Calibri" w:eastAsia="Calibri" w:hAnsi="Calibri" w:cs="Times New Roman"/>
          <w:b/>
          <w:sz w:val="24"/>
        </w:rPr>
      </w:pPr>
    </w:p>
    <w:p w14:paraId="3509DCD4" w14:textId="19191064" w:rsidR="0072103F" w:rsidRDefault="00D01B2B" w:rsidP="0072103F">
      <w:pPr>
        <w:rPr>
          <w:rFonts w:ascii="Calibri" w:eastAsia="Calibri" w:hAnsi="Calibri" w:cs="Times New Roman"/>
          <w:b/>
          <w:sz w:val="24"/>
        </w:rPr>
      </w:pPr>
      <w:r>
        <w:rPr>
          <w:rFonts w:ascii="Calibri" w:eastAsia="Calibri" w:hAnsi="Calibri" w:cs="Times New Roman"/>
          <w:noProof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60F2A82F" wp14:editId="2D68F74C">
                <wp:simplePos x="0" y="0"/>
                <wp:positionH relativeFrom="column">
                  <wp:posOffset>4900507</wp:posOffset>
                </wp:positionH>
                <wp:positionV relativeFrom="paragraph">
                  <wp:posOffset>278765</wp:posOffset>
                </wp:positionV>
                <wp:extent cx="805815" cy="687070"/>
                <wp:effectExtent l="0" t="0" r="13335" b="17780"/>
                <wp:wrapNone/>
                <wp:docPr id="109" name="Text Box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5815" cy="6870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F78E3FF" w14:textId="77777777" w:rsidR="00664400" w:rsidRPr="008A3637" w:rsidRDefault="00664400" w:rsidP="0072103F">
                            <w:pPr>
                              <w:jc w:val="center"/>
                              <w:rPr>
                                <w:i/>
                                <w:color w:val="FF0000"/>
                              </w:rPr>
                            </w:pPr>
                            <w:r w:rsidRPr="00A67860">
                              <w:rPr>
                                <w:i/>
                                <w:color w:val="FF0000"/>
                              </w:rPr>
                              <w:t>Your logo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F2A82F" id="Text Box 109" o:spid="_x0000_s1049" type="#_x0000_t202" style="position:absolute;margin-left:385.85pt;margin-top:21.95pt;width:63.45pt;height:54.1pt;z-index:25178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" fillcolor="white [3201]" strokeweight=".5pt">
                <v:textbox>
                  <w:txbxContent>
                    <w:p w14:paraId="0F78E3FF" w14:textId="77777777" w:rsidR="00664400" w:rsidRPr="008A3637" w:rsidRDefault="00664400" w:rsidP="0072103F">
                      <w:pPr>
                        <w:jc w:val="center"/>
                        <w:rPr>
                          <w:i/>
                          <w:color w:val="FF0000"/>
                        </w:rPr>
                      </w:pPr>
                      <w:r w:rsidRPr="00A67860">
                        <w:rPr>
                          <w:i/>
                          <w:color w:val="FF0000"/>
                        </w:rPr>
                        <w:t>Your logo here</w:t>
                      </w:r>
                    </w:p>
                  </w:txbxContent>
                </v:textbox>
              </v:shape>
            </w:pict>
          </mc:Fallback>
        </mc:AlternateContent>
      </w:r>
      <w:r w:rsidR="00F13067" w:rsidRPr="00A67860">
        <w:rPr>
          <w:rFonts w:ascii="Calibri" w:eastAsia="Calibri" w:hAnsi="Calibri" w:cs="Times New Roman"/>
          <w:noProof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02ACF4BA" wp14:editId="71967D8E">
                <wp:simplePos x="0" y="0"/>
                <wp:positionH relativeFrom="margin">
                  <wp:posOffset>231775</wp:posOffset>
                </wp:positionH>
                <wp:positionV relativeFrom="paragraph">
                  <wp:posOffset>268393</wp:posOffset>
                </wp:positionV>
                <wp:extent cx="5486400" cy="2560320"/>
                <wp:effectExtent l="19050" t="19050" r="19050" b="11430"/>
                <wp:wrapNone/>
                <wp:docPr id="1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2560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373FE4" w14:textId="77777777" w:rsidR="00664400" w:rsidRDefault="00664400" w:rsidP="0072103F"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4F9AF468" w14:textId="77777777" w:rsidR="00664400" w:rsidRPr="00A67860" w:rsidRDefault="00664400" w:rsidP="0072103F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A67860"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  <w:t xml:space="preserve">Your High School </w:t>
                            </w:r>
                            <w:r w:rsidRPr="00A67860">
                              <w:rPr>
                                <w:b/>
                                <w:sz w:val="28"/>
                                <w:szCs w:val="28"/>
                              </w:rPr>
                              <w:t xml:space="preserve">College Application </w:t>
                            </w:r>
                            <w:r w:rsidRPr="00A67860"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  <w:t>Week</w:t>
                            </w:r>
                          </w:p>
                          <w:p w14:paraId="069F06D0" w14:textId="77777777" w:rsidR="00664400" w:rsidRDefault="00664400" w:rsidP="0072103F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Post-event Survey</w:t>
                            </w:r>
                          </w:p>
                          <w:p w14:paraId="1DD5028D" w14:textId="3F6580FE" w:rsidR="00664400" w:rsidRDefault="00664400" w:rsidP="0072103F">
                            <w:pPr>
                              <w:ind w:left="72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STEP 1:  go to </w:t>
                            </w:r>
                            <w:r w:rsidRPr="00A67860">
                              <w:rPr>
                                <w:b/>
                                <w:color w:val="FF0000"/>
                                <w:sz w:val="24"/>
                                <w:szCs w:val="24"/>
                              </w:rPr>
                              <w:t>survey link</w:t>
                            </w:r>
                            <w:r w:rsidR="001A5198">
                              <w:rPr>
                                <w:b/>
                                <w:color w:val="FF0000"/>
                                <w:sz w:val="24"/>
                                <w:szCs w:val="24"/>
                              </w:rPr>
                              <w:t>/QR Code</w:t>
                            </w:r>
                          </w:p>
                          <w:p w14:paraId="0FCF9C6A" w14:textId="77777777" w:rsidR="00664400" w:rsidRDefault="00664400" w:rsidP="0072103F">
                            <w:pPr>
                              <w:ind w:left="72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STEP 2:  complete the survey</w:t>
                            </w:r>
                          </w:p>
                          <w:p w14:paraId="2AB04309" w14:textId="77777777" w:rsidR="00664400" w:rsidRDefault="00664400" w:rsidP="0072103F">
                            <w:pPr>
                              <w:ind w:left="72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STEP 3:  write your name: ____________________________</w:t>
                            </w:r>
                          </w:p>
                          <w:p w14:paraId="47087068" w14:textId="77777777" w:rsidR="00664400" w:rsidRPr="00A67860" w:rsidRDefault="00664400" w:rsidP="0072103F">
                            <w:pPr>
                              <w:ind w:left="72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STEP 4:  turn in your slip to </w:t>
                            </w:r>
                            <w:r w:rsidRPr="00A67860">
                              <w:rPr>
                                <w:b/>
                                <w:color w:val="FF0000"/>
                                <w:sz w:val="24"/>
                                <w:szCs w:val="24"/>
                              </w:rPr>
                              <w:t xml:space="preserve">your teacher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to be entered into the drawing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ACF4BA" id="_x0000_s1042" type="#_x0000_t202" style="position:absolute;margin-left:18.25pt;margin-top:21.15pt;width:6in;height:201.6pt;z-index:251782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" strokeweight="2.25pt">
                <v:textbox>
                  <w:txbxContent>
                    <w:p w14:paraId="51373FE4" w14:textId="77777777" w:rsidR="00664400" w:rsidRDefault="00664400" w:rsidP="0072103F"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</w:p>
                    <w:p w14:paraId="4F9AF468" w14:textId="77777777" w:rsidR="00664400" w:rsidRPr="00A67860" w:rsidRDefault="00664400" w:rsidP="0072103F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A67860">
                        <w:rPr>
                          <w:b/>
                          <w:color w:val="FF0000"/>
                          <w:sz w:val="28"/>
                          <w:szCs w:val="28"/>
                        </w:rPr>
                        <w:t xml:space="preserve">Your High School </w:t>
                      </w:r>
                      <w:r w:rsidRPr="00A67860">
                        <w:rPr>
                          <w:b/>
                          <w:sz w:val="28"/>
                          <w:szCs w:val="28"/>
                        </w:rPr>
                        <w:t xml:space="preserve">College Application </w:t>
                      </w:r>
                      <w:r w:rsidRPr="00A67860">
                        <w:rPr>
                          <w:b/>
                          <w:color w:val="FF0000"/>
                          <w:sz w:val="28"/>
                          <w:szCs w:val="28"/>
                        </w:rPr>
                        <w:t>Week</w:t>
                      </w:r>
                    </w:p>
                    <w:p w14:paraId="069F06D0" w14:textId="77777777" w:rsidR="00664400" w:rsidRDefault="00664400" w:rsidP="0072103F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Post-event Survey</w:t>
                      </w:r>
                    </w:p>
                    <w:p w14:paraId="1DD5028D" w14:textId="3F6580FE" w:rsidR="00664400" w:rsidRDefault="00664400" w:rsidP="0072103F">
                      <w:pPr>
                        <w:ind w:left="720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 xml:space="preserve">STEP 1:  go to </w:t>
                      </w:r>
                      <w:r w:rsidRPr="00A67860">
                        <w:rPr>
                          <w:b/>
                          <w:color w:val="FF0000"/>
                          <w:sz w:val="24"/>
                          <w:szCs w:val="24"/>
                        </w:rPr>
                        <w:t>survey link</w:t>
                      </w:r>
                      <w:r w:rsidR="001A5198">
                        <w:rPr>
                          <w:b/>
                          <w:color w:val="FF0000"/>
                          <w:sz w:val="24"/>
                          <w:szCs w:val="24"/>
                        </w:rPr>
                        <w:t>/QR Code</w:t>
                      </w:r>
                    </w:p>
                    <w:p w14:paraId="0FCF9C6A" w14:textId="77777777" w:rsidR="00664400" w:rsidRDefault="00664400" w:rsidP="0072103F">
                      <w:pPr>
                        <w:ind w:left="720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STEP 2:  complete the survey</w:t>
                      </w:r>
                    </w:p>
                    <w:p w14:paraId="2AB04309" w14:textId="77777777" w:rsidR="00664400" w:rsidRDefault="00664400" w:rsidP="0072103F">
                      <w:pPr>
                        <w:ind w:left="720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STEP 3:  write your name: ____________________________</w:t>
                      </w:r>
                    </w:p>
                    <w:p w14:paraId="47087068" w14:textId="77777777" w:rsidR="00664400" w:rsidRPr="00A67860" w:rsidRDefault="00664400" w:rsidP="0072103F">
                      <w:pPr>
                        <w:ind w:left="720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 xml:space="preserve">STEP 4:  turn in your slip to </w:t>
                      </w:r>
                      <w:r w:rsidRPr="00A67860">
                        <w:rPr>
                          <w:b/>
                          <w:color w:val="FF0000"/>
                          <w:sz w:val="24"/>
                          <w:szCs w:val="24"/>
                        </w:rPr>
                        <w:t xml:space="preserve">your teacher 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>to be entered into the drawing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6699425" w14:textId="77777777" w:rsidR="0072103F" w:rsidRDefault="0072103F" w:rsidP="0072103F">
      <w:pPr>
        <w:rPr>
          <w:rFonts w:ascii="Calibri" w:eastAsia="Calibri" w:hAnsi="Calibri" w:cs="Times New Roman"/>
          <w:b/>
          <w:sz w:val="24"/>
        </w:rPr>
      </w:pPr>
    </w:p>
    <w:p w14:paraId="2B653532" w14:textId="77777777" w:rsidR="0072103F" w:rsidRDefault="0072103F" w:rsidP="0072103F">
      <w:pPr>
        <w:rPr>
          <w:rFonts w:ascii="Calibri" w:eastAsia="Calibri" w:hAnsi="Calibri" w:cs="Times New Roman"/>
          <w:b/>
          <w:sz w:val="24"/>
        </w:rPr>
      </w:pPr>
    </w:p>
    <w:p w14:paraId="64B68C43" w14:textId="77777777" w:rsidR="0072103F" w:rsidRDefault="0072103F" w:rsidP="0072103F">
      <w:pPr>
        <w:rPr>
          <w:rFonts w:ascii="Calibri" w:eastAsia="Calibri" w:hAnsi="Calibri" w:cs="Times New Roman"/>
          <w:b/>
          <w:sz w:val="24"/>
        </w:rPr>
      </w:pPr>
    </w:p>
    <w:p w14:paraId="4A2FE305" w14:textId="77777777" w:rsidR="0072103F" w:rsidRDefault="0072103F" w:rsidP="0072103F">
      <w:pPr>
        <w:rPr>
          <w:rFonts w:ascii="Calibri" w:eastAsia="Calibri" w:hAnsi="Calibri" w:cs="Times New Roman"/>
          <w:b/>
          <w:sz w:val="24"/>
        </w:rPr>
      </w:pPr>
    </w:p>
    <w:p w14:paraId="2A251A3F" w14:textId="77777777" w:rsidR="0072103F" w:rsidRDefault="0072103F" w:rsidP="0072103F">
      <w:pPr>
        <w:rPr>
          <w:rFonts w:ascii="Calibri" w:eastAsia="Calibri" w:hAnsi="Calibri" w:cs="Times New Roman"/>
          <w:b/>
          <w:sz w:val="24"/>
        </w:rPr>
      </w:pPr>
    </w:p>
    <w:p w14:paraId="6C6CBE26" w14:textId="77777777" w:rsidR="0072103F" w:rsidRDefault="0072103F" w:rsidP="0072103F">
      <w:pPr>
        <w:rPr>
          <w:rFonts w:ascii="Calibri" w:eastAsia="Calibri" w:hAnsi="Calibri" w:cs="Times New Roman"/>
          <w:b/>
          <w:sz w:val="24"/>
        </w:rPr>
      </w:pPr>
    </w:p>
    <w:p w14:paraId="22C79AC9" w14:textId="77777777" w:rsidR="0072103F" w:rsidRPr="00A67860" w:rsidRDefault="0072103F" w:rsidP="0072103F">
      <w:pPr>
        <w:rPr>
          <w:rFonts w:ascii="Calibri" w:eastAsia="Calibri" w:hAnsi="Calibri" w:cs="Times New Roman"/>
          <w:b/>
          <w:sz w:val="24"/>
        </w:rPr>
      </w:pPr>
    </w:p>
    <w:p w14:paraId="5E89E8E9" w14:textId="77777777" w:rsidR="00F653A0" w:rsidRDefault="00F653A0" w:rsidP="009D612C">
      <w:pPr>
        <w:tabs>
          <w:tab w:val="left" w:pos="1080"/>
        </w:tabs>
        <w:spacing w:line="90" w:lineRule="atLeast"/>
        <w:rPr>
          <w:rFonts w:eastAsia="Tahoma" w:cstheme="minorHAnsi"/>
          <w:color w:val="FF0000"/>
          <w:sz w:val="24"/>
          <w:szCs w:val="24"/>
        </w:rPr>
      </w:pPr>
    </w:p>
    <w:p w14:paraId="6BB90EF4" w14:textId="7D627773" w:rsidR="00C93BC7" w:rsidRDefault="00C93BC7">
      <w:pPr>
        <w:rPr>
          <w:rFonts w:ascii="Arial Narrow" w:hAnsi="Arial Narrow"/>
          <w:b/>
          <w:color w:val="003366"/>
        </w:rPr>
      </w:pPr>
    </w:p>
    <w:sectPr w:rsidR="00C93BC7" w:rsidSect="00283263">
      <w:type w:val="continuous"/>
      <w:pgSz w:w="12240" w:h="15840"/>
      <w:pgMar w:top="1440" w:right="1440" w:bottom="1440" w:left="1440" w:header="720" w:footer="720" w:gutter="0"/>
      <w:pgNumType w:start="2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2D3606" w14:textId="77777777" w:rsidR="009E5271" w:rsidRDefault="009E5271" w:rsidP="004C341B">
      <w:pPr>
        <w:spacing w:after="0" w:line="240" w:lineRule="auto"/>
      </w:pPr>
      <w:r>
        <w:separator/>
      </w:r>
    </w:p>
  </w:endnote>
  <w:endnote w:type="continuationSeparator" w:id="0">
    <w:p w14:paraId="41A2B446" w14:textId="77777777" w:rsidR="009E5271" w:rsidRDefault="009E5271" w:rsidP="004C34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9E3132" w14:textId="77777777" w:rsidR="009E5271" w:rsidRDefault="009E5271" w:rsidP="004C341B">
      <w:pPr>
        <w:spacing w:after="0" w:line="240" w:lineRule="auto"/>
      </w:pPr>
      <w:r>
        <w:separator/>
      </w:r>
    </w:p>
  </w:footnote>
  <w:footnote w:type="continuationSeparator" w:id="0">
    <w:p w14:paraId="4433EA79" w14:textId="77777777" w:rsidR="009E5271" w:rsidRDefault="009E5271" w:rsidP="004C34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F50B1"/>
    <w:multiLevelType w:val="hybridMultilevel"/>
    <w:tmpl w:val="A0846740"/>
    <w:lvl w:ilvl="0" w:tplc="AD16A1F2">
      <w:start w:val="1"/>
      <w:numFmt w:val="bullet"/>
      <w:lvlText w:val="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BA7DA4"/>
    <w:multiLevelType w:val="hybridMultilevel"/>
    <w:tmpl w:val="7C0446DA"/>
    <w:lvl w:ilvl="0" w:tplc="AD16A1F2">
      <w:start w:val="1"/>
      <w:numFmt w:val="bullet"/>
      <w:lvlText w:val="¨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" w15:restartNumberingAfterBreak="0">
    <w:nsid w:val="0411275B"/>
    <w:multiLevelType w:val="hybridMultilevel"/>
    <w:tmpl w:val="1C94E438"/>
    <w:lvl w:ilvl="0" w:tplc="AD16A1F2">
      <w:start w:val="1"/>
      <w:numFmt w:val="bullet"/>
      <w:lvlText w:val="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7BC7526"/>
    <w:multiLevelType w:val="hybridMultilevel"/>
    <w:tmpl w:val="0FE87590"/>
    <w:lvl w:ilvl="0" w:tplc="4E406E4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00336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675A34"/>
    <w:multiLevelType w:val="hybridMultilevel"/>
    <w:tmpl w:val="A71C5E20"/>
    <w:lvl w:ilvl="0" w:tplc="4E406E4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336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C43A11"/>
    <w:multiLevelType w:val="hybridMultilevel"/>
    <w:tmpl w:val="DE6EC5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CA33D2"/>
    <w:multiLevelType w:val="hybridMultilevel"/>
    <w:tmpl w:val="853CBAC6"/>
    <w:lvl w:ilvl="0" w:tplc="3B98C15A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716E78"/>
    <w:multiLevelType w:val="hybridMultilevel"/>
    <w:tmpl w:val="91CA7968"/>
    <w:lvl w:ilvl="0" w:tplc="04090001">
      <w:start w:val="1"/>
      <w:numFmt w:val="bullet"/>
      <w:lvlText w:val=""/>
      <w:lvlJc w:val="left"/>
      <w:pPr>
        <w:ind w:left="99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1" w:hanging="360"/>
      </w:pPr>
      <w:rPr>
        <w:rFonts w:ascii="Wingdings" w:hAnsi="Wingdings" w:hint="default"/>
      </w:rPr>
    </w:lvl>
  </w:abstractNum>
  <w:abstractNum w:abstractNumId="8" w15:restartNumberingAfterBreak="0">
    <w:nsid w:val="14A94ACB"/>
    <w:multiLevelType w:val="hybridMultilevel"/>
    <w:tmpl w:val="204A3640"/>
    <w:lvl w:ilvl="0" w:tplc="3B98C15A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307983"/>
    <w:multiLevelType w:val="hybridMultilevel"/>
    <w:tmpl w:val="D7C66FB6"/>
    <w:lvl w:ilvl="0" w:tplc="F9AE1656">
      <w:start w:val="1"/>
      <w:numFmt w:val="decimal"/>
      <w:lvlText w:val="%1."/>
      <w:lvlJc w:val="left"/>
      <w:pPr>
        <w:ind w:left="720" w:hanging="360"/>
      </w:pPr>
      <w:rPr>
        <w:color w:val="1F3864" w:themeColor="accent5" w:themeShade="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13395C"/>
    <w:multiLevelType w:val="hybridMultilevel"/>
    <w:tmpl w:val="A8D44970"/>
    <w:lvl w:ilvl="0" w:tplc="C95A03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A15DD9"/>
    <w:multiLevelType w:val="hybridMultilevel"/>
    <w:tmpl w:val="2F3C670E"/>
    <w:lvl w:ilvl="0" w:tplc="4E406E48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336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A7C2E5F"/>
    <w:multiLevelType w:val="hybridMultilevel"/>
    <w:tmpl w:val="751663E4"/>
    <w:lvl w:ilvl="0" w:tplc="2752DE7A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BB1977"/>
    <w:multiLevelType w:val="hybridMultilevel"/>
    <w:tmpl w:val="22A09BA8"/>
    <w:lvl w:ilvl="0" w:tplc="AD16A1F2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5D4D4F"/>
    <w:multiLevelType w:val="hybridMultilevel"/>
    <w:tmpl w:val="CA7A4856"/>
    <w:lvl w:ilvl="0" w:tplc="6644BD2E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  <w:color w:val="auto"/>
        <w:sz w:val="24"/>
        <w:szCs w:val="24"/>
      </w:rPr>
    </w:lvl>
    <w:lvl w:ilvl="1" w:tplc="4E406E4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003366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823F73"/>
    <w:multiLevelType w:val="hybridMultilevel"/>
    <w:tmpl w:val="AB16D7D6"/>
    <w:lvl w:ilvl="0" w:tplc="AD16A1F2">
      <w:start w:val="1"/>
      <w:numFmt w:val="bullet"/>
      <w:lvlText w:val="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DAC5A58"/>
    <w:multiLevelType w:val="hybridMultilevel"/>
    <w:tmpl w:val="58B6BD5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496158B"/>
    <w:multiLevelType w:val="hybridMultilevel"/>
    <w:tmpl w:val="65361D1A"/>
    <w:lvl w:ilvl="0" w:tplc="4E406E4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336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6653C7"/>
    <w:multiLevelType w:val="hybridMultilevel"/>
    <w:tmpl w:val="8BB053D8"/>
    <w:lvl w:ilvl="0" w:tplc="4E406E4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336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370ACC"/>
    <w:multiLevelType w:val="hybridMultilevel"/>
    <w:tmpl w:val="1248BB72"/>
    <w:lvl w:ilvl="0" w:tplc="4CC0E7A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3366"/>
        <w:sz w:val="32"/>
        <w:szCs w:val="3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971A3C"/>
    <w:multiLevelType w:val="hybridMultilevel"/>
    <w:tmpl w:val="419EA480"/>
    <w:lvl w:ilvl="0" w:tplc="590ED87A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6D8565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3F4A39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F82BEA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F387EB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F0A93F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6B21CF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7BC7A0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41A436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3A922CB9"/>
    <w:multiLevelType w:val="hybridMultilevel"/>
    <w:tmpl w:val="FF002E08"/>
    <w:lvl w:ilvl="0" w:tplc="4E406E4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00336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3D86AED"/>
    <w:multiLevelType w:val="hybridMultilevel"/>
    <w:tmpl w:val="A0D6BEAE"/>
    <w:lvl w:ilvl="0" w:tplc="AD16A1F2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  <w:color w:val="003366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E140E9"/>
    <w:multiLevelType w:val="hybridMultilevel"/>
    <w:tmpl w:val="E3561502"/>
    <w:lvl w:ilvl="0" w:tplc="4E406E4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336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EB787E"/>
    <w:multiLevelType w:val="hybridMultilevel"/>
    <w:tmpl w:val="D1B223DC"/>
    <w:lvl w:ilvl="0" w:tplc="2A22A8F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336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0F5EF5"/>
    <w:multiLevelType w:val="hybridMultilevel"/>
    <w:tmpl w:val="4A449BA8"/>
    <w:lvl w:ilvl="0" w:tplc="B336BB2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51330D"/>
    <w:multiLevelType w:val="hybridMultilevel"/>
    <w:tmpl w:val="609A74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DB96EB9"/>
    <w:multiLevelType w:val="hybridMultilevel"/>
    <w:tmpl w:val="0E7AADBC"/>
    <w:lvl w:ilvl="0" w:tplc="0409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28" w15:restartNumberingAfterBreak="0">
    <w:nsid w:val="4E5602DF"/>
    <w:multiLevelType w:val="hybridMultilevel"/>
    <w:tmpl w:val="A4F28256"/>
    <w:lvl w:ilvl="0" w:tplc="AD16A1F2">
      <w:start w:val="1"/>
      <w:numFmt w:val="bullet"/>
      <w:lvlText w:val="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8352EEA"/>
    <w:multiLevelType w:val="hybridMultilevel"/>
    <w:tmpl w:val="10F03EB6"/>
    <w:lvl w:ilvl="0" w:tplc="1B0E59D0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745764"/>
    <w:multiLevelType w:val="hybridMultilevel"/>
    <w:tmpl w:val="E9BA2270"/>
    <w:lvl w:ilvl="0" w:tplc="84DC7E3A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  <w:color w:val="auto"/>
        <w:sz w:val="24"/>
        <w:szCs w:val="24"/>
      </w:rPr>
    </w:lvl>
    <w:lvl w:ilvl="1" w:tplc="4E406E4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003366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C32634"/>
    <w:multiLevelType w:val="hybridMultilevel"/>
    <w:tmpl w:val="F8CE9392"/>
    <w:lvl w:ilvl="0" w:tplc="E5BE3D8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7830A7"/>
    <w:multiLevelType w:val="hybridMultilevel"/>
    <w:tmpl w:val="43661864"/>
    <w:lvl w:ilvl="0" w:tplc="2036FA58">
      <w:start w:val="1"/>
      <w:numFmt w:val="bullet"/>
      <w:lvlText w:val="•"/>
      <w:lvlJc w:val="left"/>
      <w:pPr>
        <w:ind w:left="2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DD0507C">
      <w:start w:val="1"/>
      <w:numFmt w:val="bullet"/>
      <w:lvlText w:val="o"/>
      <w:lvlJc w:val="left"/>
      <w:pPr>
        <w:ind w:left="12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2F09B6E">
      <w:start w:val="1"/>
      <w:numFmt w:val="bullet"/>
      <w:lvlText w:val="▪"/>
      <w:lvlJc w:val="left"/>
      <w:pPr>
        <w:ind w:left="19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0268CA8">
      <w:start w:val="1"/>
      <w:numFmt w:val="bullet"/>
      <w:lvlText w:val="•"/>
      <w:lvlJc w:val="left"/>
      <w:pPr>
        <w:ind w:left="271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D4AA866">
      <w:start w:val="1"/>
      <w:numFmt w:val="bullet"/>
      <w:lvlText w:val="o"/>
      <w:lvlJc w:val="left"/>
      <w:pPr>
        <w:ind w:left="34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250AFF0">
      <w:start w:val="1"/>
      <w:numFmt w:val="bullet"/>
      <w:lvlText w:val="▪"/>
      <w:lvlJc w:val="left"/>
      <w:pPr>
        <w:ind w:left="41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80CB25E">
      <w:start w:val="1"/>
      <w:numFmt w:val="bullet"/>
      <w:lvlText w:val="•"/>
      <w:lvlJc w:val="left"/>
      <w:pPr>
        <w:ind w:left="48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7C6D602">
      <w:start w:val="1"/>
      <w:numFmt w:val="bullet"/>
      <w:lvlText w:val="o"/>
      <w:lvlJc w:val="left"/>
      <w:pPr>
        <w:ind w:left="55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19EA95C">
      <w:start w:val="1"/>
      <w:numFmt w:val="bullet"/>
      <w:lvlText w:val="▪"/>
      <w:lvlJc w:val="left"/>
      <w:pPr>
        <w:ind w:left="63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61540EA9"/>
    <w:multiLevelType w:val="hybridMultilevel"/>
    <w:tmpl w:val="2AC2A364"/>
    <w:lvl w:ilvl="0" w:tplc="4E406E4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336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B35395"/>
    <w:multiLevelType w:val="hybridMultilevel"/>
    <w:tmpl w:val="7D9E8AFA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5" w15:restartNumberingAfterBreak="0">
    <w:nsid w:val="62AD4CB0"/>
    <w:multiLevelType w:val="hybridMultilevel"/>
    <w:tmpl w:val="62FA9CA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6" w15:restartNumberingAfterBreak="0">
    <w:nsid w:val="68F82D76"/>
    <w:multiLevelType w:val="hybridMultilevel"/>
    <w:tmpl w:val="A8FE8314"/>
    <w:lvl w:ilvl="0" w:tplc="AD16A1F2">
      <w:start w:val="1"/>
      <w:numFmt w:val="bullet"/>
      <w:lvlText w:val="¨"/>
      <w:lvlJc w:val="left"/>
      <w:pPr>
        <w:ind w:left="151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37" w15:restartNumberingAfterBreak="0">
    <w:nsid w:val="6C346588"/>
    <w:multiLevelType w:val="hybridMultilevel"/>
    <w:tmpl w:val="BF4EB944"/>
    <w:lvl w:ilvl="0" w:tplc="AD16A1F2">
      <w:start w:val="1"/>
      <w:numFmt w:val="bullet"/>
      <w:lvlText w:val="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0537BF5"/>
    <w:multiLevelType w:val="hybridMultilevel"/>
    <w:tmpl w:val="5F0001EA"/>
    <w:lvl w:ilvl="0" w:tplc="D5443964">
      <w:start w:val="1"/>
      <w:numFmt w:val="bullet"/>
      <w:lvlText w:val="•"/>
      <w:lvlJc w:val="left"/>
      <w:pPr>
        <w:ind w:left="2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1DAE6E0">
      <w:start w:val="1"/>
      <w:numFmt w:val="bullet"/>
      <w:lvlText w:val="o"/>
      <w:lvlJc w:val="left"/>
      <w:pPr>
        <w:ind w:left="11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2DA2208">
      <w:start w:val="1"/>
      <w:numFmt w:val="bullet"/>
      <w:lvlText w:val="▪"/>
      <w:lvlJc w:val="left"/>
      <w:pPr>
        <w:ind w:left="19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998204A">
      <w:start w:val="1"/>
      <w:numFmt w:val="bullet"/>
      <w:lvlText w:val="•"/>
      <w:lvlJc w:val="left"/>
      <w:pPr>
        <w:ind w:left="26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A3E7100">
      <w:start w:val="1"/>
      <w:numFmt w:val="bullet"/>
      <w:lvlText w:val="o"/>
      <w:lvlJc w:val="left"/>
      <w:pPr>
        <w:ind w:left="33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F9AA338">
      <w:start w:val="1"/>
      <w:numFmt w:val="bullet"/>
      <w:lvlText w:val="▪"/>
      <w:lvlJc w:val="left"/>
      <w:pPr>
        <w:ind w:left="40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73C8494">
      <w:start w:val="1"/>
      <w:numFmt w:val="bullet"/>
      <w:lvlText w:val="•"/>
      <w:lvlJc w:val="left"/>
      <w:pPr>
        <w:ind w:left="47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D10DC28">
      <w:start w:val="1"/>
      <w:numFmt w:val="bullet"/>
      <w:lvlText w:val="o"/>
      <w:lvlJc w:val="left"/>
      <w:pPr>
        <w:ind w:left="55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86A8B4E">
      <w:start w:val="1"/>
      <w:numFmt w:val="bullet"/>
      <w:lvlText w:val="▪"/>
      <w:lvlJc w:val="left"/>
      <w:pPr>
        <w:ind w:left="62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9" w15:restartNumberingAfterBreak="0">
    <w:nsid w:val="765C756C"/>
    <w:multiLevelType w:val="hybridMultilevel"/>
    <w:tmpl w:val="EEFAB03C"/>
    <w:lvl w:ilvl="0" w:tplc="E892E952">
      <w:start w:val="1"/>
      <w:numFmt w:val="bullet"/>
      <w:lvlText w:val="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8FA4E5E"/>
    <w:multiLevelType w:val="hybridMultilevel"/>
    <w:tmpl w:val="613A69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711803"/>
    <w:multiLevelType w:val="hybridMultilevel"/>
    <w:tmpl w:val="A3103306"/>
    <w:lvl w:ilvl="0" w:tplc="AD16A1F2">
      <w:start w:val="1"/>
      <w:numFmt w:val="bullet"/>
      <w:lvlText w:val="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2"/>
  </w:num>
  <w:num w:numId="3">
    <w:abstractNumId w:val="35"/>
  </w:num>
  <w:num w:numId="4">
    <w:abstractNumId w:val="34"/>
  </w:num>
  <w:num w:numId="5">
    <w:abstractNumId w:val="39"/>
  </w:num>
  <w:num w:numId="6">
    <w:abstractNumId w:val="26"/>
  </w:num>
  <w:num w:numId="7">
    <w:abstractNumId w:val="25"/>
  </w:num>
  <w:num w:numId="8">
    <w:abstractNumId w:val="24"/>
  </w:num>
  <w:num w:numId="9">
    <w:abstractNumId w:val="23"/>
  </w:num>
  <w:num w:numId="10">
    <w:abstractNumId w:val="19"/>
  </w:num>
  <w:num w:numId="11">
    <w:abstractNumId w:val="3"/>
  </w:num>
  <w:num w:numId="12">
    <w:abstractNumId w:val="30"/>
  </w:num>
  <w:num w:numId="13">
    <w:abstractNumId w:val="11"/>
  </w:num>
  <w:num w:numId="14">
    <w:abstractNumId w:val="6"/>
  </w:num>
  <w:num w:numId="15">
    <w:abstractNumId w:val="8"/>
  </w:num>
  <w:num w:numId="16">
    <w:abstractNumId w:val="17"/>
  </w:num>
  <w:num w:numId="17">
    <w:abstractNumId w:val="10"/>
  </w:num>
  <w:num w:numId="18">
    <w:abstractNumId w:val="12"/>
  </w:num>
  <w:num w:numId="19">
    <w:abstractNumId w:val="5"/>
  </w:num>
  <w:num w:numId="20">
    <w:abstractNumId w:val="31"/>
  </w:num>
  <w:num w:numId="21">
    <w:abstractNumId w:val="40"/>
  </w:num>
  <w:num w:numId="22">
    <w:abstractNumId w:val="29"/>
  </w:num>
  <w:num w:numId="23">
    <w:abstractNumId w:val="21"/>
  </w:num>
  <w:num w:numId="24">
    <w:abstractNumId w:val="32"/>
  </w:num>
  <w:num w:numId="25">
    <w:abstractNumId w:val="38"/>
  </w:num>
  <w:num w:numId="26">
    <w:abstractNumId w:val="20"/>
  </w:num>
  <w:num w:numId="27">
    <w:abstractNumId w:val="4"/>
  </w:num>
  <w:num w:numId="28">
    <w:abstractNumId w:val="18"/>
  </w:num>
  <w:num w:numId="29">
    <w:abstractNumId w:val="33"/>
  </w:num>
  <w:num w:numId="30">
    <w:abstractNumId w:val="16"/>
  </w:num>
  <w:num w:numId="31">
    <w:abstractNumId w:val="13"/>
  </w:num>
  <w:num w:numId="32">
    <w:abstractNumId w:val="9"/>
  </w:num>
  <w:num w:numId="33">
    <w:abstractNumId w:val="27"/>
  </w:num>
  <w:num w:numId="34">
    <w:abstractNumId w:val="7"/>
  </w:num>
  <w:num w:numId="35">
    <w:abstractNumId w:val="36"/>
  </w:num>
  <w:num w:numId="36">
    <w:abstractNumId w:val="1"/>
  </w:num>
  <w:num w:numId="37">
    <w:abstractNumId w:val="15"/>
  </w:num>
  <w:num w:numId="38">
    <w:abstractNumId w:val="2"/>
  </w:num>
  <w:num w:numId="39">
    <w:abstractNumId w:val="41"/>
  </w:num>
  <w:num w:numId="40">
    <w:abstractNumId w:val="28"/>
  </w:num>
  <w:num w:numId="41">
    <w:abstractNumId w:val="37"/>
  </w:num>
  <w:num w:numId="42">
    <w:abstractNumId w:val="0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96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NTeyMDc2MTAxM7ZU0lEKTi0uzszPAymwqAUAOUoBDiwAAAA="/>
  </w:docVars>
  <w:rsids>
    <w:rsidRoot w:val="002C079F"/>
    <w:rsid w:val="00002819"/>
    <w:rsid w:val="00002D57"/>
    <w:rsid w:val="00011D67"/>
    <w:rsid w:val="00012C0F"/>
    <w:rsid w:val="00014AD1"/>
    <w:rsid w:val="00021F31"/>
    <w:rsid w:val="000237FB"/>
    <w:rsid w:val="00023AA5"/>
    <w:rsid w:val="000243C8"/>
    <w:rsid w:val="00024F9B"/>
    <w:rsid w:val="00034E8D"/>
    <w:rsid w:val="00037982"/>
    <w:rsid w:val="00045E28"/>
    <w:rsid w:val="00047A9F"/>
    <w:rsid w:val="00050409"/>
    <w:rsid w:val="00054B47"/>
    <w:rsid w:val="00054FF3"/>
    <w:rsid w:val="00070184"/>
    <w:rsid w:val="00070B9E"/>
    <w:rsid w:val="000711C2"/>
    <w:rsid w:val="0007503C"/>
    <w:rsid w:val="00093D61"/>
    <w:rsid w:val="000A4F5E"/>
    <w:rsid w:val="000B4066"/>
    <w:rsid w:val="000B687F"/>
    <w:rsid w:val="000C0947"/>
    <w:rsid w:val="000C0EEB"/>
    <w:rsid w:val="000C10B5"/>
    <w:rsid w:val="000C5D60"/>
    <w:rsid w:val="000C6441"/>
    <w:rsid w:val="000D02EC"/>
    <w:rsid w:val="000E2814"/>
    <w:rsid w:val="000E29E7"/>
    <w:rsid w:val="000E3904"/>
    <w:rsid w:val="000E680A"/>
    <w:rsid w:val="000F1B7C"/>
    <w:rsid w:val="001143B9"/>
    <w:rsid w:val="001202E7"/>
    <w:rsid w:val="00120735"/>
    <w:rsid w:val="001217DF"/>
    <w:rsid w:val="00124193"/>
    <w:rsid w:val="00132712"/>
    <w:rsid w:val="001332D5"/>
    <w:rsid w:val="00141294"/>
    <w:rsid w:val="00152D8B"/>
    <w:rsid w:val="0016471A"/>
    <w:rsid w:val="001752F4"/>
    <w:rsid w:val="001805B7"/>
    <w:rsid w:val="00184DBD"/>
    <w:rsid w:val="00185073"/>
    <w:rsid w:val="00185636"/>
    <w:rsid w:val="0019632E"/>
    <w:rsid w:val="001A0A59"/>
    <w:rsid w:val="001A314B"/>
    <w:rsid w:val="001A3282"/>
    <w:rsid w:val="001A32D1"/>
    <w:rsid w:val="001A5198"/>
    <w:rsid w:val="001A7C09"/>
    <w:rsid w:val="001B385E"/>
    <w:rsid w:val="001B48F2"/>
    <w:rsid w:val="001C4723"/>
    <w:rsid w:val="001C7313"/>
    <w:rsid w:val="001D20A8"/>
    <w:rsid w:val="001F210C"/>
    <w:rsid w:val="001F65B1"/>
    <w:rsid w:val="001F754E"/>
    <w:rsid w:val="0020306D"/>
    <w:rsid w:val="002035E7"/>
    <w:rsid w:val="00205F97"/>
    <w:rsid w:val="00213AEF"/>
    <w:rsid w:val="00216ABD"/>
    <w:rsid w:val="00223421"/>
    <w:rsid w:val="00230C5A"/>
    <w:rsid w:val="00231270"/>
    <w:rsid w:val="002351BE"/>
    <w:rsid w:val="0023738A"/>
    <w:rsid w:val="00240F9A"/>
    <w:rsid w:val="002452DE"/>
    <w:rsid w:val="00246B33"/>
    <w:rsid w:val="00246B69"/>
    <w:rsid w:val="00250923"/>
    <w:rsid w:val="00250DD0"/>
    <w:rsid w:val="0025310B"/>
    <w:rsid w:val="0026280B"/>
    <w:rsid w:val="00264278"/>
    <w:rsid w:val="0026445A"/>
    <w:rsid w:val="00271CDF"/>
    <w:rsid w:val="00276417"/>
    <w:rsid w:val="00283263"/>
    <w:rsid w:val="002857C9"/>
    <w:rsid w:val="00291982"/>
    <w:rsid w:val="002921EC"/>
    <w:rsid w:val="0029763F"/>
    <w:rsid w:val="002A01F1"/>
    <w:rsid w:val="002A6A71"/>
    <w:rsid w:val="002B5B9B"/>
    <w:rsid w:val="002C079F"/>
    <w:rsid w:val="002C40BE"/>
    <w:rsid w:val="002C78E8"/>
    <w:rsid w:val="002D1DDE"/>
    <w:rsid w:val="002D1DFA"/>
    <w:rsid w:val="002E26C7"/>
    <w:rsid w:val="002F5CE7"/>
    <w:rsid w:val="002F7E03"/>
    <w:rsid w:val="00314FB0"/>
    <w:rsid w:val="003205C9"/>
    <w:rsid w:val="00323361"/>
    <w:rsid w:val="00323733"/>
    <w:rsid w:val="00326336"/>
    <w:rsid w:val="003358AB"/>
    <w:rsid w:val="00341FED"/>
    <w:rsid w:val="00346279"/>
    <w:rsid w:val="003476B8"/>
    <w:rsid w:val="0035736E"/>
    <w:rsid w:val="00360DC6"/>
    <w:rsid w:val="00364630"/>
    <w:rsid w:val="00367F8D"/>
    <w:rsid w:val="00370DFF"/>
    <w:rsid w:val="00371D5D"/>
    <w:rsid w:val="00371D86"/>
    <w:rsid w:val="00377471"/>
    <w:rsid w:val="00383672"/>
    <w:rsid w:val="00384C11"/>
    <w:rsid w:val="00387A5E"/>
    <w:rsid w:val="0039495F"/>
    <w:rsid w:val="003A2884"/>
    <w:rsid w:val="003A5BBF"/>
    <w:rsid w:val="003B1461"/>
    <w:rsid w:val="003C2C8E"/>
    <w:rsid w:val="003C589C"/>
    <w:rsid w:val="003D0031"/>
    <w:rsid w:val="003D03B3"/>
    <w:rsid w:val="003D44FD"/>
    <w:rsid w:val="003D7458"/>
    <w:rsid w:val="003E48A0"/>
    <w:rsid w:val="003F1BA3"/>
    <w:rsid w:val="003F658A"/>
    <w:rsid w:val="0040369F"/>
    <w:rsid w:val="00407B0B"/>
    <w:rsid w:val="00413CA9"/>
    <w:rsid w:val="00415127"/>
    <w:rsid w:val="004165D1"/>
    <w:rsid w:val="00430214"/>
    <w:rsid w:val="00440F1E"/>
    <w:rsid w:val="00442D10"/>
    <w:rsid w:val="00450A10"/>
    <w:rsid w:val="00450EE6"/>
    <w:rsid w:val="00460F85"/>
    <w:rsid w:val="0046643E"/>
    <w:rsid w:val="004668EA"/>
    <w:rsid w:val="004749B4"/>
    <w:rsid w:val="004776C9"/>
    <w:rsid w:val="00481E03"/>
    <w:rsid w:val="00485F76"/>
    <w:rsid w:val="004916E8"/>
    <w:rsid w:val="004919F9"/>
    <w:rsid w:val="00493419"/>
    <w:rsid w:val="004978E6"/>
    <w:rsid w:val="004A07EA"/>
    <w:rsid w:val="004A1297"/>
    <w:rsid w:val="004A1CB6"/>
    <w:rsid w:val="004A1ECB"/>
    <w:rsid w:val="004A3C5A"/>
    <w:rsid w:val="004A65DD"/>
    <w:rsid w:val="004B42F8"/>
    <w:rsid w:val="004C2457"/>
    <w:rsid w:val="004C341B"/>
    <w:rsid w:val="004C3810"/>
    <w:rsid w:val="004C4013"/>
    <w:rsid w:val="004D30C1"/>
    <w:rsid w:val="004D6FF5"/>
    <w:rsid w:val="004D7522"/>
    <w:rsid w:val="004E45C9"/>
    <w:rsid w:val="004F2D4C"/>
    <w:rsid w:val="004F5709"/>
    <w:rsid w:val="005014A8"/>
    <w:rsid w:val="00505E5B"/>
    <w:rsid w:val="00515EF0"/>
    <w:rsid w:val="00522716"/>
    <w:rsid w:val="0052744C"/>
    <w:rsid w:val="00535043"/>
    <w:rsid w:val="0054286E"/>
    <w:rsid w:val="00543E2E"/>
    <w:rsid w:val="005445F6"/>
    <w:rsid w:val="005546AA"/>
    <w:rsid w:val="00566706"/>
    <w:rsid w:val="0057102D"/>
    <w:rsid w:val="00574E5C"/>
    <w:rsid w:val="00577D88"/>
    <w:rsid w:val="005838CF"/>
    <w:rsid w:val="005876A2"/>
    <w:rsid w:val="00591476"/>
    <w:rsid w:val="00593E3D"/>
    <w:rsid w:val="00593EE4"/>
    <w:rsid w:val="0059444F"/>
    <w:rsid w:val="005972D9"/>
    <w:rsid w:val="005975B0"/>
    <w:rsid w:val="00597EBD"/>
    <w:rsid w:val="005B2F64"/>
    <w:rsid w:val="005C31BE"/>
    <w:rsid w:val="005C3F1A"/>
    <w:rsid w:val="005D0E15"/>
    <w:rsid w:val="005E0D61"/>
    <w:rsid w:val="005E3204"/>
    <w:rsid w:val="005E3386"/>
    <w:rsid w:val="005E714B"/>
    <w:rsid w:val="005E7624"/>
    <w:rsid w:val="005F1D40"/>
    <w:rsid w:val="005F3554"/>
    <w:rsid w:val="005F4B29"/>
    <w:rsid w:val="006108C1"/>
    <w:rsid w:val="0062209D"/>
    <w:rsid w:val="0062519C"/>
    <w:rsid w:val="00637FDD"/>
    <w:rsid w:val="00643871"/>
    <w:rsid w:val="00650B01"/>
    <w:rsid w:val="00650CD4"/>
    <w:rsid w:val="006611B5"/>
    <w:rsid w:val="006628D9"/>
    <w:rsid w:val="006642C3"/>
    <w:rsid w:val="00664400"/>
    <w:rsid w:val="00667663"/>
    <w:rsid w:val="00667A62"/>
    <w:rsid w:val="00672AC8"/>
    <w:rsid w:val="00675D45"/>
    <w:rsid w:val="00682899"/>
    <w:rsid w:val="00693578"/>
    <w:rsid w:val="006A0AAF"/>
    <w:rsid w:val="006A7EA5"/>
    <w:rsid w:val="006B638F"/>
    <w:rsid w:val="006D2894"/>
    <w:rsid w:val="006D305F"/>
    <w:rsid w:val="006E3DA6"/>
    <w:rsid w:val="006E5A30"/>
    <w:rsid w:val="006F09CE"/>
    <w:rsid w:val="006F1E21"/>
    <w:rsid w:val="006F6F9A"/>
    <w:rsid w:val="0070300F"/>
    <w:rsid w:val="0072103F"/>
    <w:rsid w:val="00723B11"/>
    <w:rsid w:val="00724BD1"/>
    <w:rsid w:val="00727887"/>
    <w:rsid w:val="00734E87"/>
    <w:rsid w:val="00736130"/>
    <w:rsid w:val="007428D2"/>
    <w:rsid w:val="00743F41"/>
    <w:rsid w:val="00751CFA"/>
    <w:rsid w:val="00753805"/>
    <w:rsid w:val="0075632F"/>
    <w:rsid w:val="00757916"/>
    <w:rsid w:val="00760373"/>
    <w:rsid w:val="00760A51"/>
    <w:rsid w:val="00775E29"/>
    <w:rsid w:val="00776418"/>
    <w:rsid w:val="00777053"/>
    <w:rsid w:val="00777711"/>
    <w:rsid w:val="00781A67"/>
    <w:rsid w:val="0078668F"/>
    <w:rsid w:val="00786BCF"/>
    <w:rsid w:val="00787EE4"/>
    <w:rsid w:val="007A1246"/>
    <w:rsid w:val="007A3C5A"/>
    <w:rsid w:val="007A5375"/>
    <w:rsid w:val="007A5DA8"/>
    <w:rsid w:val="007C2820"/>
    <w:rsid w:val="007C5545"/>
    <w:rsid w:val="007C7B22"/>
    <w:rsid w:val="007D06C6"/>
    <w:rsid w:val="007E174B"/>
    <w:rsid w:val="007E5EAD"/>
    <w:rsid w:val="007F285F"/>
    <w:rsid w:val="00801070"/>
    <w:rsid w:val="00803FD3"/>
    <w:rsid w:val="00804E27"/>
    <w:rsid w:val="00804E64"/>
    <w:rsid w:val="008229D9"/>
    <w:rsid w:val="00823F0D"/>
    <w:rsid w:val="00824AA0"/>
    <w:rsid w:val="0083037F"/>
    <w:rsid w:val="008319F3"/>
    <w:rsid w:val="00850CA3"/>
    <w:rsid w:val="008513B5"/>
    <w:rsid w:val="00867DF0"/>
    <w:rsid w:val="00870872"/>
    <w:rsid w:val="00873886"/>
    <w:rsid w:val="00880EBF"/>
    <w:rsid w:val="00883E83"/>
    <w:rsid w:val="008973D6"/>
    <w:rsid w:val="00897E56"/>
    <w:rsid w:val="008A3637"/>
    <w:rsid w:val="008A7CBE"/>
    <w:rsid w:val="008C190A"/>
    <w:rsid w:val="008C1E97"/>
    <w:rsid w:val="008C4213"/>
    <w:rsid w:val="008C5A16"/>
    <w:rsid w:val="008D635D"/>
    <w:rsid w:val="008F6C82"/>
    <w:rsid w:val="00907037"/>
    <w:rsid w:val="00921C8F"/>
    <w:rsid w:val="00924788"/>
    <w:rsid w:val="00953CC0"/>
    <w:rsid w:val="009613C0"/>
    <w:rsid w:val="00961E94"/>
    <w:rsid w:val="00965358"/>
    <w:rsid w:val="00980441"/>
    <w:rsid w:val="00981FBE"/>
    <w:rsid w:val="00982B8E"/>
    <w:rsid w:val="00996AB7"/>
    <w:rsid w:val="009A13DB"/>
    <w:rsid w:val="009A29B2"/>
    <w:rsid w:val="009A3531"/>
    <w:rsid w:val="009A3812"/>
    <w:rsid w:val="009A7DCB"/>
    <w:rsid w:val="009C23B0"/>
    <w:rsid w:val="009C4716"/>
    <w:rsid w:val="009C503F"/>
    <w:rsid w:val="009C7F41"/>
    <w:rsid w:val="009D0A97"/>
    <w:rsid w:val="009D0FDD"/>
    <w:rsid w:val="009D612C"/>
    <w:rsid w:val="009E10F9"/>
    <w:rsid w:val="009E5271"/>
    <w:rsid w:val="009F3AA9"/>
    <w:rsid w:val="009F70C1"/>
    <w:rsid w:val="00A01476"/>
    <w:rsid w:val="00A02751"/>
    <w:rsid w:val="00A04442"/>
    <w:rsid w:val="00A15662"/>
    <w:rsid w:val="00A21AF1"/>
    <w:rsid w:val="00A24D27"/>
    <w:rsid w:val="00A31729"/>
    <w:rsid w:val="00A36168"/>
    <w:rsid w:val="00A42CE8"/>
    <w:rsid w:val="00A42D2E"/>
    <w:rsid w:val="00A47B57"/>
    <w:rsid w:val="00A50CBB"/>
    <w:rsid w:val="00A53DF5"/>
    <w:rsid w:val="00A5696C"/>
    <w:rsid w:val="00A63840"/>
    <w:rsid w:val="00A67860"/>
    <w:rsid w:val="00A733F3"/>
    <w:rsid w:val="00A9026D"/>
    <w:rsid w:val="00A91617"/>
    <w:rsid w:val="00AA0CD4"/>
    <w:rsid w:val="00AA7823"/>
    <w:rsid w:val="00AB0AAA"/>
    <w:rsid w:val="00AB6D6A"/>
    <w:rsid w:val="00AC08C6"/>
    <w:rsid w:val="00AD1810"/>
    <w:rsid w:val="00AE1BBA"/>
    <w:rsid w:val="00AF492E"/>
    <w:rsid w:val="00AF4DCE"/>
    <w:rsid w:val="00B01062"/>
    <w:rsid w:val="00B11473"/>
    <w:rsid w:val="00B122D7"/>
    <w:rsid w:val="00B13D4F"/>
    <w:rsid w:val="00B3537D"/>
    <w:rsid w:val="00B371DF"/>
    <w:rsid w:val="00B41393"/>
    <w:rsid w:val="00B50401"/>
    <w:rsid w:val="00B57538"/>
    <w:rsid w:val="00B610D2"/>
    <w:rsid w:val="00B61950"/>
    <w:rsid w:val="00B62C79"/>
    <w:rsid w:val="00B637C8"/>
    <w:rsid w:val="00B6585B"/>
    <w:rsid w:val="00B670A3"/>
    <w:rsid w:val="00B73DB5"/>
    <w:rsid w:val="00B74386"/>
    <w:rsid w:val="00B80E01"/>
    <w:rsid w:val="00B8262A"/>
    <w:rsid w:val="00B84B14"/>
    <w:rsid w:val="00B943C8"/>
    <w:rsid w:val="00B977E0"/>
    <w:rsid w:val="00BA7A7E"/>
    <w:rsid w:val="00BD0988"/>
    <w:rsid w:val="00BD44F5"/>
    <w:rsid w:val="00BD5009"/>
    <w:rsid w:val="00BD515C"/>
    <w:rsid w:val="00BE6B2A"/>
    <w:rsid w:val="00BF3DE7"/>
    <w:rsid w:val="00C203DA"/>
    <w:rsid w:val="00C21BFF"/>
    <w:rsid w:val="00C2701A"/>
    <w:rsid w:val="00C3779F"/>
    <w:rsid w:val="00C4078D"/>
    <w:rsid w:val="00C41724"/>
    <w:rsid w:val="00C421D7"/>
    <w:rsid w:val="00C44365"/>
    <w:rsid w:val="00C600A8"/>
    <w:rsid w:val="00C7019C"/>
    <w:rsid w:val="00C70745"/>
    <w:rsid w:val="00C70D9A"/>
    <w:rsid w:val="00C747D3"/>
    <w:rsid w:val="00C83E8A"/>
    <w:rsid w:val="00C90535"/>
    <w:rsid w:val="00C913B9"/>
    <w:rsid w:val="00C93BC7"/>
    <w:rsid w:val="00CA5130"/>
    <w:rsid w:val="00CA5383"/>
    <w:rsid w:val="00CB2AB2"/>
    <w:rsid w:val="00CB63BF"/>
    <w:rsid w:val="00CC076C"/>
    <w:rsid w:val="00CC0C8D"/>
    <w:rsid w:val="00CC2A55"/>
    <w:rsid w:val="00CC3713"/>
    <w:rsid w:val="00CC5AE2"/>
    <w:rsid w:val="00CC7646"/>
    <w:rsid w:val="00CD33C5"/>
    <w:rsid w:val="00CE0E12"/>
    <w:rsid w:val="00CF07A1"/>
    <w:rsid w:val="00CF5C33"/>
    <w:rsid w:val="00CF6099"/>
    <w:rsid w:val="00D01B2B"/>
    <w:rsid w:val="00D117C8"/>
    <w:rsid w:val="00D11C84"/>
    <w:rsid w:val="00D20DF0"/>
    <w:rsid w:val="00D24494"/>
    <w:rsid w:val="00D25C5E"/>
    <w:rsid w:val="00D41CDC"/>
    <w:rsid w:val="00D42BD1"/>
    <w:rsid w:val="00D512E0"/>
    <w:rsid w:val="00D55C69"/>
    <w:rsid w:val="00D57D19"/>
    <w:rsid w:val="00D66FA5"/>
    <w:rsid w:val="00D76B56"/>
    <w:rsid w:val="00D827CD"/>
    <w:rsid w:val="00D904DC"/>
    <w:rsid w:val="00D9116B"/>
    <w:rsid w:val="00D9172B"/>
    <w:rsid w:val="00D94771"/>
    <w:rsid w:val="00DA1923"/>
    <w:rsid w:val="00DA2FDE"/>
    <w:rsid w:val="00DA6D62"/>
    <w:rsid w:val="00DB44FA"/>
    <w:rsid w:val="00DB515A"/>
    <w:rsid w:val="00DD4A59"/>
    <w:rsid w:val="00DE4143"/>
    <w:rsid w:val="00DF0B61"/>
    <w:rsid w:val="00DF0CBC"/>
    <w:rsid w:val="00DF1E7F"/>
    <w:rsid w:val="00DF7771"/>
    <w:rsid w:val="00E07BE0"/>
    <w:rsid w:val="00E12B97"/>
    <w:rsid w:val="00E440D3"/>
    <w:rsid w:val="00E44896"/>
    <w:rsid w:val="00E45D6C"/>
    <w:rsid w:val="00E47AEF"/>
    <w:rsid w:val="00E578BE"/>
    <w:rsid w:val="00E7248C"/>
    <w:rsid w:val="00E840F3"/>
    <w:rsid w:val="00E8584C"/>
    <w:rsid w:val="00E876B9"/>
    <w:rsid w:val="00E87835"/>
    <w:rsid w:val="00E91618"/>
    <w:rsid w:val="00EA1E64"/>
    <w:rsid w:val="00EA38D6"/>
    <w:rsid w:val="00EA735A"/>
    <w:rsid w:val="00EB02E2"/>
    <w:rsid w:val="00EB2A72"/>
    <w:rsid w:val="00EB2AE8"/>
    <w:rsid w:val="00EB2B11"/>
    <w:rsid w:val="00EB69F7"/>
    <w:rsid w:val="00EC0DE2"/>
    <w:rsid w:val="00ED028D"/>
    <w:rsid w:val="00ED115F"/>
    <w:rsid w:val="00ED4FC6"/>
    <w:rsid w:val="00ED6906"/>
    <w:rsid w:val="00EE3996"/>
    <w:rsid w:val="00EE3F38"/>
    <w:rsid w:val="00EE7283"/>
    <w:rsid w:val="00EF2BEF"/>
    <w:rsid w:val="00EF7D70"/>
    <w:rsid w:val="00F00292"/>
    <w:rsid w:val="00F00353"/>
    <w:rsid w:val="00F04DEC"/>
    <w:rsid w:val="00F06C2D"/>
    <w:rsid w:val="00F06F71"/>
    <w:rsid w:val="00F10B94"/>
    <w:rsid w:val="00F11B91"/>
    <w:rsid w:val="00F13067"/>
    <w:rsid w:val="00F14157"/>
    <w:rsid w:val="00F2341A"/>
    <w:rsid w:val="00F2515C"/>
    <w:rsid w:val="00F300C2"/>
    <w:rsid w:val="00F328BA"/>
    <w:rsid w:val="00F35D21"/>
    <w:rsid w:val="00F41B0A"/>
    <w:rsid w:val="00F44FFF"/>
    <w:rsid w:val="00F46AA7"/>
    <w:rsid w:val="00F51324"/>
    <w:rsid w:val="00F52D59"/>
    <w:rsid w:val="00F537EC"/>
    <w:rsid w:val="00F538C6"/>
    <w:rsid w:val="00F653A0"/>
    <w:rsid w:val="00F671AF"/>
    <w:rsid w:val="00F67290"/>
    <w:rsid w:val="00F71F96"/>
    <w:rsid w:val="00F72E8D"/>
    <w:rsid w:val="00F73B24"/>
    <w:rsid w:val="00F8004C"/>
    <w:rsid w:val="00F8105F"/>
    <w:rsid w:val="00F8291E"/>
    <w:rsid w:val="00F91EA8"/>
    <w:rsid w:val="00F93516"/>
    <w:rsid w:val="00FA3851"/>
    <w:rsid w:val="00FA6219"/>
    <w:rsid w:val="00FA673B"/>
    <w:rsid w:val="00FA67A9"/>
    <w:rsid w:val="00FB0E4D"/>
    <w:rsid w:val="00FB2F0A"/>
    <w:rsid w:val="00FB678C"/>
    <w:rsid w:val="00FD1038"/>
    <w:rsid w:val="00FE2F01"/>
    <w:rsid w:val="00FE4891"/>
    <w:rsid w:val="00FE533C"/>
    <w:rsid w:val="00FF4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D0F073"/>
  <w15:chartTrackingRefBased/>
  <w15:docId w15:val="{DBA22F3D-9704-4045-A2B9-81F136CA5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3637"/>
  </w:style>
  <w:style w:type="paragraph" w:styleId="Heading1">
    <w:name w:val="heading 1"/>
    <w:next w:val="Normal"/>
    <w:link w:val="Heading1Char"/>
    <w:uiPriority w:val="9"/>
    <w:unhideWhenUsed/>
    <w:qFormat/>
    <w:rsid w:val="00A42D2E"/>
    <w:pPr>
      <w:keepNext/>
      <w:keepLines/>
      <w:spacing w:after="12"/>
      <w:ind w:left="10" w:right="6118" w:hanging="10"/>
      <w:outlineLvl w:val="0"/>
    </w:pPr>
    <w:rPr>
      <w:rFonts w:ascii="Calibri" w:eastAsia="Calibri" w:hAnsi="Calibri" w:cs="Calibri"/>
      <w:b/>
      <w:color w:val="000000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161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C34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341B"/>
  </w:style>
  <w:style w:type="paragraph" w:styleId="Footer">
    <w:name w:val="footer"/>
    <w:basedOn w:val="Normal"/>
    <w:link w:val="FooterChar"/>
    <w:uiPriority w:val="99"/>
    <w:unhideWhenUsed/>
    <w:rsid w:val="004C34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341B"/>
  </w:style>
  <w:style w:type="paragraph" w:styleId="BodyText">
    <w:name w:val="Body Text"/>
    <w:basedOn w:val="Normal"/>
    <w:link w:val="BodyTextChar"/>
    <w:uiPriority w:val="1"/>
    <w:qFormat/>
    <w:rsid w:val="00682899"/>
    <w:pPr>
      <w:widowControl w:val="0"/>
      <w:spacing w:after="0" w:line="240" w:lineRule="auto"/>
      <w:ind w:left="1080"/>
    </w:pPr>
    <w:rPr>
      <w:rFonts w:ascii="Tahoma" w:eastAsia="Tahoma" w:hAnsi="Tahoma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682899"/>
    <w:rPr>
      <w:rFonts w:ascii="Tahoma" w:eastAsia="Tahoma" w:hAnsi="Tahoma"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EB2A72"/>
    <w:pPr>
      <w:widowControl w:val="0"/>
      <w:spacing w:after="0" w:line="240" w:lineRule="auto"/>
    </w:pPr>
  </w:style>
  <w:style w:type="character" w:styleId="Hyperlink">
    <w:name w:val="Hyperlink"/>
    <w:uiPriority w:val="99"/>
    <w:rsid w:val="0070300F"/>
    <w:rPr>
      <w:color w:val="006666"/>
      <w:u w:val="single"/>
    </w:rPr>
  </w:style>
  <w:style w:type="paragraph" w:customStyle="1" w:styleId="Default">
    <w:name w:val="Default"/>
    <w:rsid w:val="0070300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DB44FA"/>
    <w:pPr>
      <w:spacing w:after="0" w:line="240" w:lineRule="auto"/>
    </w:pPr>
  </w:style>
  <w:style w:type="paragraph" w:styleId="NormalWeb">
    <w:name w:val="Normal (Web)"/>
    <w:basedOn w:val="Normal"/>
    <w:uiPriority w:val="99"/>
    <w:rsid w:val="00C3779F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val="en-GB"/>
    </w:rPr>
  </w:style>
  <w:style w:type="character" w:styleId="Strong">
    <w:name w:val="Strong"/>
    <w:basedOn w:val="DefaultParagraphFont"/>
    <w:uiPriority w:val="22"/>
    <w:qFormat/>
    <w:rsid w:val="00EA735A"/>
    <w:rPr>
      <w:b/>
      <w:bCs/>
    </w:rPr>
  </w:style>
  <w:style w:type="table" w:styleId="TableGrid">
    <w:name w:val="Table Grid"/>
    <w:basedOn w:val="TableNormal"/>
    <w:uiPriority w:val="39"/>
    <w:rsid w:val="00C83E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0">
    <w:name w:val="TableGrid"/>
    <w:rsid w:val="00014AD1"/>
    <w:pPr>
      <w:spacing w:after="0" w:line="240" w:lineRule="auto"/>
    </w:pPr>
    <w:rPr>
      <w:rFonts w:eastAsia="Times New Roma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A42D2E"/>
    <w:rPr>
      <w:rFonts w:ascii="Calibri" w:eastAsia="Calibri" w:hAnsi="Calibri" w:cs="Calibri"/>
      <w:b/>
      <w:color w:val="000000"/>
      <w:sz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73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73D6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D02E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D02E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D02EC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8D635D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857C9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CC07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267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AAA2FD-11C2-404C-9633-FBD4CD5A69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</Words>
  <Characters>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ern Arizona University</Company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ney Lin Gilmore</dc:creator>
  <cp:keywords/>
  <dc:description/>
  <cp:lastModifiedBy>Melissa L Fast</cp:lastModifiedBy>
  <cp:revision>2</cp:revision>
  <cp:lastPrinted>2019-03-20T21:58:00Z</cp:lastPrinted>
  <dcterms:created xsi:type="dcterms:W3CDTF">2021-10-08T23:05:00Z</dcterms:created>
  <dcterms:modified xsi:type="dcterms:W3CDTF">2021-10-08T23:05:00Z</dcterms:modified>
</cp:coreProperties>
</file>